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00786" w14:textId="531DE5FD" w:rsidR="00C6170A" w:rsidRPr="00A32FB3" w:rsidRDefault="00C6170A" w:rsidP="00C6170A">
      <w:pPr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AC1B87C" wp14:editId="04CF4F22">
            <wp:extent cx="5731510" cy="1227455"/>
            <wp:effectExtent l="0" t="0" r="2540" b="0"/>
            <wp:docPr id="4" name="Picture 4" descr="linear 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ear IP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2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2FB3">
        <w:rPr>
          <w:rFonts w:ascii="Arial" w:hAnsi="Arial" w:cs="Arial"/>
          <w:b/>
          <w:bCs/>
          <w:sz w:val="32"/>
          <w:szCs w:val="32"/>
        </w:rPr>
        <w:t xml:space="preserve">Mathematics Methods Unit 3 &amp; 4 Investigation </w:t>
      </w:r>
      <w:r w:rsidR="00A32FB3" w:rsidRPr="00A32FB3">
        <w:rPr>
          <w:rFonts w:ascii="Arial" w:hAnsi="Arial" w:cs="Arial"/>
          <w:b/>
          <w:bCs/>
          <w:sz w:val="32"/>
          <w:szCs w:val="32"/>
        </w:rPr>
        <w:t>1</w:t>
      </w:r>
      <w:r w:rsidR="006D0C06">
        <w:rPr>
          <w:rFonts w:ascii="Arial" w:hAnsi="Arial" w:cs="Arial"/>
          <w:b/>
          <w:bCs/>
          <w:sz w:val="32"/>
          <w:szCs w:val="32"/>
        </w:rPr>
        <w:t xml:space="preserve"> 2022</w:t>
      </w:r>
    </w:p>
    <w:p w14:paraId="115D68F6" w14:textId="77777777" w:rsidR="00C6170A" w:rsidRPr="00A32FB3" w:rsidRDefault="00C6170A" w:rsidP="00C6170A">
      <w:pPr>
        <w:jc w:val="center"/>
        <w:rPr>
          <w:b/>
          <w:bCs/>
          <w:sz w:val="32"/>
          <w:szCs w:val="32"/>
        </w:rPr>
      </w:pPr>
      <w:r w:rsidRPr="00A32FB3">
        <w:rPr>
          <w:rFonts w:ascii="Arial" w:hAnsi="Arial" w:cs="Arial"/>
          <w:b/>
          <w:bCs/>
          <w:sz w:val="32"/>
          <w:szCs w:val="32"/>
        </w:rPr>
        <w:t>Take Home Section</w:t>
      </w:r>
    </w:p>
    <w:p w14:paraId="0B61BD77" w14:textId="10A734E4" w:rsidR="00C6170A" w:rsidRPr="00C6170A" w:rsidRDefault="00C6170A" w:rsidP="00C6170A">
      <w:pPr>
        <w:rPr>
          <w:rFonts w:ascii="Arial" w:hAnsi="Arial" w:cs="Arial"/>
          <w:sz w:val="24"/>
          <w:szCs w:val="24"/>
        </w:rPr>
      </w:pPr>
    </w:p>
    <w:p w14:paraId="3FAE4663" w14:textId="72D1EEF4" w:rsidR="00C6170A" w:rsidRPr="00C6170A" w:rsidRDefault="00C6170A" w:rsidP="008F6AFB">
      <w:pPr>
        <w:tabs>
          <w:tab w:val="left" w:pos="1843"/>
          <w:tab w:val="right" w:pos="9026"/>
        </w:tabs>
        <w:rPr>
          <w:rFonts w:ascii="Franklin Gothic Book" w:hAnsi="Franklin Gothic Book" w:cs="Arial"/>
          <w:bCs/>
          <w:sz w:val="24"/>
          <w:szCs w:val="24"/>
        </w:rPr>
      </w:pPr>
      <w:r w:rsidRPr="00C6170A">
        <w:rPr>
          <w:rFonts w:ascii="Franklin Gothic Book" w:hAnsi="Franklin Gothic Book" w:cs="Arial"/>
          <w:bCs/>
          <w:sz w:val="24"/>
          <w:szCs w:val="24"/>
        </w:rPr>
        <w:t xml:space="preserve">Student name: ________________      Teacher name: ________________    </w:t>
      </w:r>
      <w:r w:rsidR="008F6AFB">
        <w:rPr>
          <w:rFonts w:ascii="Franklin Gothic Book" w:hAnsi="Franklin Gothic Book" w:cs="Arial"/>
          <w:bCs/>
          <w:sz w:val="24"/>
          <w:szCs w:val="24"/>
        </w:rPr>
        <w:tab/>
      </w:r>
    </w:p>
    <w:p w14:paraId="73415ECF" w14:textId="79A4CC7E" w:rsidR="00C6170A" w:rsidRPr="00C6170A" w:rsidRDefault="00C6170A" w:rsidP="00C6170A">
      <w:pPr>
        <w:tabs>
          <w:tab w:val="left" w:pos="1843"/>
          <w:tab w:val="left" w:pos="2127"/>
          <w:tab w:val="right" w:pos="9639"/>
        </w:tabs>
        <w:rPr>
          <w:rFonts w:ascii="Franklin Gothic Book" w:hAnsi="Franklin Gothic Book" w:cs="Arial"/>
          <w:bCs/>
          <w:sz w:val="24"/>
          <w:szCs w:val="24"/>
        </w:rPr>
      </w:pPr>
    </w:p>
    <w:p w14:paraId="2DDF141A" w14:textId="77777777" w:rsidR="00C6170A" w:rsidRPr="00C6170A" w:rsidRDefault="00C6170A" w:rsidP="00C6170A">
      <w:pPr>
        <w:tabs>
          <w:tab w:val="left" w:pos="709"/>
          <w:tab w:val="left" w:pos="2552"/>
        </w:tabs>
        <w:ind w:right="-545"/>
        <w:rPr>
          <w:rFonts w:ascii="Calibri" w:hAnsi="Calibri" w:cs="Arial"/>
          <w:b/>
          <w:bCs/>
          <w:sz w:val="24"/>
          <w:szCs w:val="24"/>
        </w:rPr>
      </w:pPr>
      <w:r w:rsidRPr="00C6170A">
        <w:rPr>
          <w:rFonts w:ascii="Calibri" w:hAnsi="Calibri" w:cs="Arial"/>
          <w:b/>
          <w:bCs/>
          <w:sz w:val="24"/>
          <w:szCs w:val="24"/>
        </w:rPr>
        <w:t xml:space="preserve">Task type: </w:t>
      </w:r>
      <w:r w:rsidRPr="00C6170A">
        <w:rPr>
          <w:rFonts w:ascii="Calibri" w:hAnsi="Calibri" w:cs="Arial"/>
          <w:b/>
          <w:bCs/>
          <w:sz w:val="24"/>
          <w:szCs w:val="24"/>
        </w:rPr>
        <w:tab/>
        <w:t>Investigation</w:t>
      </w:r>
    </w:p>
    <w:p w14:paraId="0F3EF366" w14:textId="6A45A0BF" w:rsidR="00C6170A" w:rsidRDefault="00C6170A" w:rsidP="00C6170A">
      <w:pPr>
        <w:tabs>
          <w:tab w:val="left" w:pos="709"/>
          <w:tab w:val="left" w:pos="2552"/>
        </w:tabs>
        <w:ind w:right="-545"/>
        <w:rPr>
          <w:rFonts w:ascii="Calibri" w:hAnsi="Calibri" w:cs="Arial"/>
          <w:b/>
          <w:bCs/>
          <w:sz w:val="24"/>
          <w:szCs w:val="24"/>
        </w:rPr>
      </w:pPr>
      <w:r w:rsidRPr="00C6170A">
        <w:rPr>
          <w:rFonts w:ascii="Calibri" w:hAnsi="Calibri" w:cs="Arial"/>
          <w:b/>
          <w:bCs/>
          <w:sz w:val="24"/>
          <w:szCs w:val="24"/>
        </w:rPr>
        <w:t xml:space="preserve">Take Home out: </w:t>
      </w:r>
      <w:r w:rsidRPr="00C6170A">
        <w:rPr>
          <w:rFonts w:ascii="Calibri" w:hAnsi="Calibri" w:cs="Arial"/>
          <w:b/>
          <w:bCs/>
          <w:sz w:val="24"/>
          <w:szCs w:val="24"/>
        </w:rPr>
        <w:tab/>
      </w:r>
      <w:r w:rsidR="00230491">
        <w:rPr>
          <w:rFonts w:ascii="Calibri" w:hAnsi="Calibri" w:cs="Arial"/>
          <w:b/>
          <w:bCs/>
          <w:sz w:val="24"/>
          <w:szCs w:val="24"/>
        </w:rPr>
        <w:t>Monday Week 4, Term 1, 2022</w:t>
      </w:r>
    </w:p>
    <w:p w14:paraId="2DA11D8E" w14:textId="3CE58F63" w:rsidR="00C6170A" w:rsidRPr="00C6170A" w:rsidRDefault="00C6170A" w:rsidP="00C6170A">
      <w:pPr>
        <w:tabs>
          <w:tab w:val="left" w:pos="709"/>
          <w:tab w:val="left" w:pos="2552"/>
        </w:tabs>
        <w:ind w:right="-545"/>
        <w:rPr>
          <w:rFonts w:ascii="Calibri" w:hAnsi="Calibri" w:cs="Arial"/>
          <w:b/>
          <w:bCs/>
          <w:sz w:val="24"/>
          <w:szCs w:val="24"/>
        </w:rPr>
      </w:pPr>
      <w:r w:rsidRPr="00C6170A">
        <w:rPr>
          <w:rFonts w:ascii="Calibri" w:hAnsi="Calibri" w:cs="Arial"/>
          <w:b/>
          <w:bCs/>
          <w:sz w:val="24"/>
          <w:szCs w:val="24"/>
        </w:rPr>
        <w:t>In class</w:t>
      </w:r>
      <w:r>
        <w:rPr>
          <w:rFonts w:ascii="Calibri" w:hAnsi="Calibri" w:cs="Arial"/>
          <w:b/>
          <w:bCs/>
          <w:sz w:val="24"/>
          <w:szCs w:val="24"/>
        </w:rPr>
        <w:t xml:space="preserve"> Validation: </w:t>
      </w:r>
      <w:r w:rsidRPr="00C6170A">
        <w:rPr>
          <w:rFonts w:ascii="Calibri" w:hAnsi="Calibri" w:cs="Arial"/>
          <w:b/>
          <w:bCs/>
          <w:sz w:val="24"/>
          <w:szCs w:val="24"/>
        </w:rPr>
        <w:t>in usual maths rooms 7:40am</w:t>
      </w:r>
    </w:p>
    <w:p w14:paraId="18F78B08" w14:textId="77777777" w:rsidR="00C6170A" w:rsidRPr="00C6170A" w:rsidRDefault="00C6170A" w:rsidP="00C6170A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  <w:sz w:val="24"/>
          <w:szCs w:val="24"/>
        </w:rPr>
      </w:pPr>
      <w:r w:rsidRPr="00C6170A">
        <w:rPr>
          <w:rFonts w:ascii="Calibri" w:hAnsi="Calibri" w:cs="Arial"/>
          <w:b/>
          <w:sz w:val="24"/>
          <w:szCs w:val="24"/>
        </w:rPr>
        <w:t>Time allowed for in class task:  ____40_______ mins</w:t>
      </w:r>
    </w:p>
    <w:p w14:paraId="142F8545" w14:textId="5CC39057" w:rsidR="00C6170A" w:rsidRPr="00C6170A" w:rsidRDefault="00C6170A" w:rsidP="00C6170A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  <w:sz w:val="24"/>
          <w:szCs w:val="24"/>
        </w:rPr>
      </w:pPr>
      <w:r w:rsidRPr="00C6170A">
        <w:rPr>
          <w:rFonts w:ascii="Calibri" w:hAnsi="Calibri" w:cs="Arial"/>
          <w:b/>
          <w:sz w:val="24"/>
          <w:szCs w:val="24"/>
        </w:rPr>
        <w:tab/>
      </w:r>
    </w:p>
    <w:p w14:paraId="7E1872EB" w14:textId="62F2D997" w:rsidR="00C6170A" w:rsidRPr="00C6170A" w:rsidRDefault="00C6170A" w:rsidP="00C6170A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  <w:sz w:val="24"/>
          <w:szCs w:val="24"/>
        </w:rPr>
      </w:pPr>
      <w:r w:rsidRPr="00C6170A">
        <w:rPr>
          <w:rFonts w:ascii="Calibri" w:hAnsi="Calibri" w:cs="Arial"/>
          <w:b/>
          <w:sz w:val="24"/>
          <w:szCs w:val="24"/>
        </w:rPr>
        <w:t xml:space="preserve">Materials required: </w:t>
      </w:r>
      <w:r w:rsidRPr="00C6170A">
        <w:rPr>
          <w:rFonts w:ascii="Calibri" w:hAnsi="Calibri" w:cs="Arial"/>
          <w:b/>
          <w:sz w:val="24"/>
          <w:szCs w:val="24"/>
        </w:rPr>
        <w:tab/>
      </w:r>
      <w:r w:rsidRPr="00C6170A">
        <w:rPr>
          <w:rFonts w:ascii="Calibri" w:hAnsi="Calibri" w:cs="Arial"/>
          <w:bCs/>
          <w:sz w:val="24"/>
          <w:szCs w:val="24"/>
        </w:rPr>
        <w:t xml:space="preserve">Formula Sheet; </w:t>
      </w:r>
      <w:r w:rsidR="00230491">
        <w:rPr>
          <w:rFonts w:ascii="Calibri" w:hAnsi="Calibri" w:cs="Arial"/>
          <w:sz w:val="24"/>
          <w:szCs w:val="24"/>
        </w:rPr>
        <w:t>C</w:t>
      </w:r>
      <w:r w:rsidRPr="00C6170A">
        <w:rPr>
          <w:rFonts w:ascii="Calibri" w:hAnsi="Calibri" w:cs="Arial"/>
          <w:sz w:val="24"/>
          <w:szCs w:val="24"/>
        </w:rPr>
        <w:t xml:space="preserve">alculators </w:t>
      </w:r>
      <w:r w:rsidR="00230491">
        <w:rPr>
          <w:rFonts w:ascii="Calibri" w:hAnsi="Calibri" w:cs="Arial"/>
          <w:sz w:val="24"/>
          <w:szCs w:val="24"/>
        </w:rPr>
        <w:t>and/or</w:t>
      </w:r>
      <w:r w:rsidRPr="00C6170A">
        <w:rPr>
          <w:rFonts w:ascii="Calibri" w:hAnsi="Calibri" w:cs="Arial"/>
          <w:sz w:val="24"/>
          <w:szCs w:val="24"/>
        </w:rPr>
        <w:t xml:space="preserve"> </w:t>
      </w:r>
      <w:r w:rsidR="00230491">
        <w:rPr>
          <w:rFonts w:ascii="Calibri" w:hAnsi="Calibri" w:cs="Arial"/>
          <w:sz w:val="24"/>
          <w:szCs w:val="24"/>
        </w:rPr>
        <w:t>C</w:t>
      </w:r>
      <w:r w:rsidRPr="00C6170A">
        <w:rPr>
          <w:rFonts w:ascii="Calibri" w:hAnsi="Calibri" w:cs="Arial"/>
          <w:sz w:val="24"/>
          <w:szCs w:val="24"/>
        </w:rPr>
        <w:t>lasspads</w:t>
      </w:r>
      <w:r w:rsidRPr="00C6170A">
        <w:rPr>
          <w:rFonts w:ascii="Calibri" w:hAnsi="Calibri"/>
          <w:sz w:val="24"/>
          <w:szCs w:val="24"/>
        </w:rPr>
        <w:tab/>
      </w:r>
    </w:p>
    <w:p w14:paraId="0AFD8CD2" w14:textId="77777777" w:rsidR="00C6170A" w:rsidRPr="00C6170A" w:rsidRDefault="00C6170A" w:rsidP="00C6170A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sz w:val="24"/>
          <w:szCs w:val="24"/>
        </w:rPr>
      </w:pPr>
      <w:r w:rsidRPr="00C6170A">
        <w:rPr>
          <w:rFonts w:ascii="Calibri" w:hAnsi="Calibri" w:cs="Arial"/>
          <w:b/>
          <w:sz w:val="24"/>
          <w:szCs w:val="24"/>
        </w:rPr>
        <w:tab/>
      </w:r>
      <w:r w:rsidRPr="00C6170A">
        <w:rPr>
          <w:rFonts w:ascii="Calibri" w:hAnsi="Calibri" w:cs="Arial"/>
          <w:b/>
          <w:sz w:val="24"/>
          <w:szCs w:val="24"/>
        </w:rPr>
        <w:tab/>
      </w:r>
      <w:r w:rsidRPr="00C6170A">
        <w:rPr>
          <w:rFonts w:ascii="Calibri" w:hAnsi="Calibri" w:cs="Arial"/>
          <w:sz w:val="24"/>
          <w:szCs w:val="24"/>
        </w:rPr>
        <w:t xml:space="preserve"> </w:t>
      </w:r>
    </w:p>
    <w:p w14:paraId="3C101A0C" w14:textId="77777777" w:rsidR="00C6170A" w:rsidRPr="00C6170A" w:rsidRDefault="00C6170A" w:rsidP="00C6170A">
      <w:pPr>
        <w:tabs>
          <w:tab w:val="left" w:pos="2552"/>
        </w:tabs>
        <w:autoSpaceDE w:val="0"/>
        <w:autoSpaceDN w:val="0"/>
        <w:adjustRightInd w:val="0"/>
        <w:ind w:left="2552" w:hanging="2552"/>
        <w:rPr>
          <w:rFonts w:ascii="Calibri" w:hAnsi="Calibri" w:cs="Arial"/>
          <w:sz w:val="24"/>
          <w:szCs w:val="24"/>
        </w:rPr>
      </w:pPr>
      <w:r w:rsidRPr="00C6170A">
        <w:rPr>
          <w:rFonts w:ascii="Calibri" w:hAnsi="Calibri" w:cs="Arial"/>
          <w:sz w:val="24"/>
          <w:szCs w:val="24"/>
        </w:rPr>
        <w:t>Standard items:</w:t>
      </w:r>
      <w:r w:rsidRPr="00C6170A">
        <w:rPr>
          <w:rFonts w:ascii="Calibri" w:hAnsi="Calibri" w:cs="Arial"/>
          <w:sz w:val="24"/>
          <w:szCs w:val="24"/>
        </w:rPr>
        <w:tab/>
        <w:t>Pens (blue/black preferred), pencils (including coloured), sharpener, correction fluid/tape, eraser, ruler, highlighters</w:t>
      </w:r>
    </w:p>
    <w:p w14:paraId="50C41C52" w14:textId="77777777" w:rsidR="00C6170A" w:rsidRPr="00C6170A" w:rsidRDefault="00C6170A" w:rsidP="00C6170A">
      <w:pPr>
        <w:tabs>
          <w:tab w:val="left" w:pos="2552"/>
          <w:tab w:val="left" w:pos="2694"/>
        </w:tabs>
        <w:autoSpaceDE w:val="0"/>
        <w:autoSpaceDN w:val="0"/>
        <w:adjustRightInd w:val="0"/>
        <w:ind w:left="2880" w:hanging="2880"/>
        <w:rPr>
          <w:rFonts w:ascii="Calibri" w:hAnsi="Calibri" w:cs="Arial"/>
          <w:sz w:val="24"/>
          <w:szCs w:val="24"/>
        </w:rPr>
      </w:pPr>
    </w:p>
    <w:p w14:paraId="2857C7C0" w14:textId="199266C6" w:rsidR="00C6170A" w:rsidRPr="00A32FB3" w:rsidRDefault="00C6170A" w:rsidP="00A32FB3">
      <w:pPr>
        <w:tabs>
          <w:tab w:val="left" w:pos="1418"/>
        </w:tabs>
        <w:ind w:left="2552" w:hanging="2552"/>
        <w:rPr>
          <w:rFonts w:ascii="Calibri" w:hAnsi="Calibri" w:cs="Arial"/>
          <w:sz w:val="24"/>
          <w:szCs w:val="24"/>
        </w:rPr>
      </w:pPr>
      <w:r w:rsidRPr="00C6170A">
        <w:rPr>
          <w:rFonts w:ascii="Calibri" w:hAnsi="Calibri" w:cs="Arial"/>
          <w:sz w:val="24"/>
          <w:szCs w:val="24"/>
        </w:rPr>
        <w:t xml:space="preserve">Special items: </w:t>
      </w:r>
      <w:r w:rsidRPr="00C6170A">
        <w:rPr>
          <w:rFonts w:ascii="Calibri" w:hAnsi="Calibri" w:cs="Arial"/>
          <w:sz w:val="24"/>
          <w:szCs w:val="24"/>
        </w:rPr>
        <w:tab/>
      </w:r>
      <w:r w:rsidRPr="00C6170A">
        <w:rPr>
          <w:rFonts w:ascii="Calibri" w:hAnsi="Calibri" w:cs="Arial"/>
          <w:sz w:val="24"/>
          <w:szCs w:val="24"/>
        </w:rPr>
        <w:tab/>
      </w:r>
      <w:r w:rsidRPr="00C6170A">
        <w:rPr>
          <w:rFonts w:ascii="Calibri" w:hAnsi="Calibri" w:cs="Calibri"/>
          <w:iCs/>
          <w:sz w:val="24"/>
          <w:szCs w:val="24"/>
        </w:rPr>
        <w:t>Drawing instruments, NO NOTES</w:t>
      </w:r>
      <w:r w:rsidRPr="00C6170A">
        <w:rPr>
          <w:rFonts w:ascii="Calibri" w:hAnsi="Calibri" w:cs="Calibri"/>
          <w:iCs/>
          <w:sz w:val="24"/>
          <w:szCs w:val="24"/>
        </w:rPr>
        <w:br/>
      </w:r>
    </w:p>
    <w:p w14:paraId="4A96DAA1" w14:textId="77777777" w:rsidR="00C6170A" w:rsidRPr="00C6170A" w:rsidRDefault="00C6170A" w:rsidP="00C6170A">
      <w:pPr>
        <w:rPr>
          <w:rFonts w:ascii="Calibri" w:hAnsi="Calibri" w:cs="Arial"/>
          <w:b/>
          <w:sz w:val="24"/>
          <w:szCs w:val="24"/>
        </w:rPr>
      </w:pPr>
      <w:r w:rsidRPr="00C6170A">
        <w:rPr>
          <w:rFonts w:ascii="Calibri" w:hAnsi="Calibri" w:cs="Arial"/>
          <w:b/>
          <w:sz w:val="24"/>
          <w:szCs w:val="24"/>
        </w:rPr>
        <w:t>Task weighting:</w:t>
      </w:r>
      <w:r w:rsidRPr="00C6170A">
        <w:rPr>
          <w:rFonts w:ascii="Calibri" w:hAnsi="Calibri" w:cs="Arial"/>
          <w:b/>
          <w:sz w:val="24"/>
          <w:szCs w:val="24"/>
        </w:rPr>
        <w:tab/>
        <w:t xml:space="preserve">       _10___% in class only</w:t>
      </w:r>
    </w:p>
    <w:p w14:paraId="0A971DBA" w14:textId="77777777" w:rsidR="00C6170A" w:rsidRPr="00C6170A" w:rsidRDefault="00C6170A" w:rsidP="00C6170A">
      <w:pPr>
        <w:rPr>
          <w:rFonts w:ascii="Calibri" w:hAnsi="Calibri" w:cs="Arial"/>
          <w:b/>
          <w:sz w:val="24"/>
          <w:szCs w:val="24"/>
        </w:rPr>
      </w:pPr>
    </w:p>
    <w:p w14:paraId="625C0D5C" w14:textId="5C88AC92" w:rsidR="00C6170A" w:rsidRPr="00C6170A" w:rsidRDefault="00C6170A" w:rsidP="00C6170A">
      <w:pPr>
        <w:rPr>
          <w:rFonts w:ascii="Calibri" w:hAnsi="Calibri" w:cs="Arial"/>
          <w:b/>
          <w:sz w:val="24"/>
          <w:szCs w:val="24"/>
        </w:rPr>
      </w:pPr>
      <w:r w:rsidRPr="00C6170A">
        <w:rPr>
          <w:rFonts w:ascii="Calibri" w:hAnsi="Calibri" w:cs="Arial"/>
          <w:b/>
          <w:sz w:val="24"/>
          <w:szCs w:val="24"/>
        </w:rPr>
        <w:t xml:space="preserve">Formula sheet provided:  </w:t>
      </w:r>
      <w:r>
        <w:rPr>
          <w:rFonts w:ascii="Calibri" w:hAnsi="Calibri" w:cs="Arial"/>
          <w:b/>
          <w:sz w:val="24"/>
          <w:szCs w:val="24"/>
        </w:rPr>
        <w:t>Yes</w:t>
      </w:r>
    </w:p>
    <w:p w14:paraId="5F59C018" w14:textId="77777777" w:rsidR="00C6170A" w:rsidRPr="00C6170A" w:rsidRDefault="00C6170A" w:rsidP="00C6170A">
      <w:pPr>
        <w:rPr>
          <w:rFonts w:ascii="Arial" w:hAnsi="Arial" w:cs="Arial"/>
          <w:sz w:val="24"/>
          <w:szCs w:val="24"/>
        </w:rPr>
      </w:pPr>
    </w:p>
    <w:p w14:paraId="599B44EC" w14:textId="02513682" w:rsidR="00C6170A" w:rsidRPr="00C6170A" w:rsidRDefault="00C6170A" w:rsidP="00C6170A">
      <w:pPr>
        <w:pBdr>
          <w:bottom w:val="single" w:sz="12" w:space="1" w:color="auto"/>
        </w:pBdr>
        <w:rPr>
          <w:rFonts w:ascii="Arial" w:hAnsi="Arial" w:cs="Arial"/>
          <w:b/>
          <w:sz w:val="24"/>
          <w:szCs w:val="24"/>
        </w:rPr>
      </w:pPr>
      <w:r w:rsidRPr="00C6170A">
        <w:rPr>
          <w:rFonts w:ascii="Arial" w:hAnsi="Arial" w:cs="Arial"/>
          <w:b/>
          <w:sz w:val="24"/>
          <w:szCs w:val="24"/>
        </w:rPr>
        <w:t>Note: All part questions worth more than 2 marks require working to obtain full marks.</w:t>
      </w:r>
    </w:p>
    <w:p w14:paraId="7DA89A2A" w14:textId="77777777" w:rsidR="00A32FB3" w:rsidRDefault="00A32FB3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CA63BE2" w14:textId="77777777" w:rsidR="00B11B0F" w:rsidRPr="00B11B0F" w:rsidRDefault="00B11B0F">
      <w:pPr>
        <w:rPr>
          <w:rFonts w:ascii="Arial" w:hAnsi="Arial" w:cs="Arial"/>
          <w:b/>
          <w:bCs/>
        </w:rPr>
      </w:pPr>
      <w:r w:rsidRPr="00B11B0F">
        <w:rPr>
          <w:rFonts w:ascii="Arial" w:hAnsi="Arial" w:cs="Arial"/>
          <w:b/>
          <w:bCs/>
        </w:rPr>
        <w:lastRenderedPageBreak/>
        <w:t>Question 1</w:t>
      </w:r>
    </w:p>
    <w:p w14:paraId="2FA9D73C" w14:textId="3E2FD90A" w:rsidR="00F329D7" w:rsidRDefault="00F329D7">
      <w:pPr>
        <w:rPr>
          <w:rFonts w:ascii="Arial" w:hAnsi="Arial" w:cs="Arial"/>
        </w:rPr>
      </w:pPr>
      <w:r w:rsidRPr="00DB7530">
        <w:rPr>
          <w:rFonts w:ascii="Arial" w:hAnsi="Arial" w:cs="Arial"/>
        </w:rPr>
        <w:t xml:space="preserve">Use Calculus, investigate the dimension of the largest rectangle that can be inscribed in a circle. </w:t>
      </w:r>
    </w:p>
    <w:p w14:paraId="2DFCE7C3" w14:textId="3A90C18E" w:rsidR="00DB7530" w:rsidRPr="00DB7530" w:rsidRDefault="00DB7530" w:rsidP="00DB7530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E5E38A7" wp14:editId="5E27C6CB">
                <wp:simplePos x="0" y="0"/>
                <wp:positionH relativeFrom="column">
                  <wp:posOffset>2876550</wp:posOffset>
                </wp:positionH>
                <wp:positionV relativeFrom="paragraph">
                  <wp:posOffset>788035</wp:posOffset>
                </wp:positionV>
                <wp:extent cx="1104900" cy="565150"/>
                <wp:effectExtent l="38100" t="38100" r="57150" b="6350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4900" cy="565150"/>
                          <a:chOff x="25400" y="-6350"/>
                          <a:chExt cx="1104900" cy="565150"/>
                        </a:xfrm>
                      </wpg:grpSpPr>
                      <wps:wsp>
                        <wps:cNvPr id="2" name="Straight Arrow Connector 2"/>
                        <wps:cNvCnPr/>
                        <wps:spPr>
                          <a:xfrm flipV="1">
                            <a:off x="25400" y="-6350"/>
                            <a:ext cx="1104900" cy="56515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6050" y="57150"/>
                            <a:ext cx="704850" cy="378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92BB36" w14:textId="4CC96EE3" w:rsidR="00DB7530" w:rsidRDefault="00DB7530"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5E38A7" id="Group 3" o:spid="_x0000_s1026" style="position:absolute;left:0;text-align:left;margin-left:226.5pt;margin-top:62.05pt;width:87pt;height:44.5pt;z-index:251661312" coordorigin="254,-63" coordsize="11049,56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" o:spid="_x0000_s1027" type="#_x0000_t32" style="position:absolute;left:254;top:-63;width:11049;height:565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" strokecolor="black [3200]" strokeweight=".5pt">
                  <v:stroke startarrow="block"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460;top:571;width:7049;height:3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0992BB36" w14:textId="4CC96EE3" w:rsidR="00DB7530" w:rsidRDefault="00DB7530">
                        <m:oMathPara>
                          <m:oMath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  <w:r w:rsidRPr="00DB7530">
        <w:rPr>
          <w:rFonts w:ascii="Arial" w:hAnsi="Arial" w:cs="Arial"/>
          <w:noProof/>
        </w:rPr>
        <w:drawing>
          <wp:inline distT="0" distB="0" distL="0" distR="0" wp14:anchorId="38A8DFE6" wp14:editId="44C7AC1E">
            <wp:extent cx="2667137" cy="2629035"/>
            <wp:effectExtent l="0" t="0" r="0" b="0"/>
            <wp:docPr id="1" name="Picture 1" descr="A picture containing text, athletic game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athletic game, spo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7137" cy="262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44D27" w14:textId="54987C68" w:rsidR="00F329D7" w:rsidRPr="00DB7530" w:rsidRDefault="00F329D7" w:rsidP="00F329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B7530">
        <w:rPr>
          <w:rFonts w:ascii="Arial" w:hAnsi="Arial" w:cs="Arial"/>
        </w:rPr>
        <w:t xml:space="preserve">Determine the largest area of the rectangle can be inscribed in a circle of radius </w:t>
      </w:r>
      <m:oMath>
        <m:r>
          <w:rPr>
            <w:rFonts w:ascii="Cambria Math" w:hAnsi="Cambria Math" w:cs="Arial"/>
          </w:rPr>
          <m:t>10 cm</m:t>
        </m:r>
      </m:oMath>
      <w:r w:rsidRPr="00DB7530">
        <w:rPr>
          <w:rFonts w:ascii="Arial" w:hAnsi="Arial" w:cs="Arial"/>
        </w:rPr>
        <w:t>.</w:t>
      </w:r>
      <w:r w:rsidR="009D4013" w:rsidRPr="00DB7530">
        <w:rPr>
          <w:rFonts w:ascii="Arial" w:hAnsi="Arial" w:cs="Arial"/>
        </w:rPr>
        <w:t xml:space="preserve"> Justify your answer. </w:t>
      </w:r>
    </w:p>
    <w:p w14:paraId="78E980A3" w14:textId="30F8EBC5" w:rsidR="009D4013" w:rsidRPr="00DB7530" w:rsidRDefault="009D4013" w:rsidP="009D4013">
      <w:pPr>
        <w:pStyle w:val="ListParagraph"/>
        <w:rPr>
          <w:rFonts w:ascii="Arial" w:hAnsi="Arial" w:cs="Arial"/>
        </w:rPr>
      </w:pPr>
    </w:p>
    <w:p w14:paraId="5879B676" w14:textId="13C029E6" w:rsidR="009D4013" w:rsidRDefault="009D4013" w:rsidP="009D4013">
      <w:pPr>
        <w:pStyle w:val="ListParagraph"/>
        <w:rPr>
          <w:rFonts w:ascii="Arial" w:hAnsi="Arial" w:cs="Arial"/>
        </w:rPr>
      </w:pPr>
    </w:p>
    <w:p w14:paraId="4E14187F" w14:textId="37B0D6A5" w:rsidR="00113492" w:rsidRDefault="00113492" w:rsidP="009D4013">
      <w:pPr>
        <w:pStyle w:val="ListParagraph"/>
        <w:rPr>
          <w:rFonts w:ascii="Arial" w:hAnsi="Arial" w:cs="Arial"/>
        </w:rPr>
      </w:pPr>
    </w:p>
    <w:p w14:paraId="5C040902" w14:textId="21DA8844" w:rsidR="00DB7530" w:rsidRDefault="00DB7530" w:rsidP="009D4013">
      <w:pPr>
        <w:pStyle w:val="ListParagraph"/>
        <w:rPr>
          <w:rFonts w:ascii="Arial" w:hAnsi="Arial" w:cs="Arial"/>
        </w:rPr>
      </w:pPr>
    </w:p>
    <w:p w14:paraId="57AA59D1" w14:textId="3D447AD9" w:rsidR="00DB7530" w:rsidRDefault="00DB7530" w:rsidP="009D4013">
      <w:pPr>
        <w:pStyle w:val="ListParagraph"/>
        <w:rPr>
          <w:rFonts w:ascii="Arial" w:hAnsi="Arial" w:cs="Arial"/>
        </w:rPr>
      </w:pPr>
    </w:p>
    <w:p w14:paraId="5A1C1F69" w14:textId="03EDD491" w:rsidR="00DB7530" w:rsidRDefault="00DB7530" w:rsidP="009D4013">
      <w:pPr>
        <w:pStyle w:val="ListParagraph"/>
        <w:rPr>
          <w:rFonts w:ascii="Arial" w:hAnsi="Arial" w:cs="Arial"/>
        </w:rPr>
      </w:pPr>
    </w:p>
    <w:p w14:paraId="560074D9" w14:textId="77777777" w:rsidR="00DB7530" w:rsidRPr="00DB7530" w:rsidRDefault="00DB7530" w:rsidP="009D4013">
      <w:pPr>
        <w:pStyle w:val="ListParagraph"/>
        <w:rPr>
          <w:rFonts w:ascii="Arial" w:hAnsi="Arial" w:cs="Arial"/>
        </w:rPr>
      </w:pPr>
    </w:p>
    <w:p w14:paraId="48606223" w14:textId="3532A691" w:rsidR="00B11B0F" w:rsidRDefault="009D4013" w:rsidP="00B11B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DB7530">
        <w:rPr>
          <w:rFonts w:ascii="Arial" w:hAnsi="Arial" w:cs="Arial"/>
        </w:rPr>
        <w:t>Hence, determine the dimension and</w:t>
      </w:r>
      <w:r w:rsidR="00F329D7" w:rsidRPr="00DB7530">
        <w:rPr>
          <w:rFonts w:ascii="Arial" w:hAnsi="Arial" w:cs="Arial"/>
        </w:rPr>
        <w:t xml:space="preserve"> the largest area of</w:t>
      </w:r>
      <w:r w:rsidRPr="00DB7530">
        <w:rPr>
          <w:rFonts w:ascii="Arial" w:hAnsi="Arial" w:cs="Arial"/>
        </w:rPr>
        <w:t xml:space="preserve"> the</w:t>
      </w:r>
      <w:r w:rsidR="00F329D7" w:rsidRPr="00DB7530">
        <w:rPr>
          <w:rFonts w:ascii="Arial" w:hAnsi="Arial" w:cs="Arial"/>
        </w:rPr>
        <w:t xml:space="preserve"> rectangle can be inscribed in a circle of radius </w:t>
      </w:r>
      <m:oMath>
        <m:r>
          <w:rPr>
            <w:rFonts w:ascii="Cambria Math" w:hAnsi="Cambria Math" w:cs="Arial"/>
          </w:rPr>
          <m:t>r cm</m:t>
        </m:r>
      </m:oMath>
      <w:r w:rsidR="00F329D7" w:rsidRPr="00DB7530">
        <w:rPr>
          <w:rFonts w:ascii="Arial" w:hAnsi="Arial" w:cs="Arial"/>
        </w:rPr>
        <w:t>.</w:t>
      </w:r>
    </w:p>
    <w:p w14:paraId="732CDC5E" w14:textId="5531BA57" w:rsidR="00B11B0F" w:rsidRDefault="00B11B0F" w:rsidP="00B11B0F">
      <w:pPr>
        <w:rPr>
          <w:rFonts w:ascii="Arial" w:hAnsi="Arial" w:cs="Arial"/>
        </w:rPr>
      </w:pPr>
    </w:p>
    <w:p w14:paraId="6FC6846D" w14:textId="2DD34E39" w:rsidR="00B11B0F" w:rsidRDefault="00B11B0F" w:rsidP="00B11B0F">
      <w:pPr>
        <w:rPr>
          <w:rFonts w:ascii="Arial" w:hAnsi="Arial" w:cs="Arial"/>
        </w:rPr>
      </w:pPr>
    </w:p>
    <w:p w14:paraId="2B32285C" w14:textId="724F4D3C" w:rsidR="00B11B0F" w:rsidRDefault="00B11B0F" w:rsidP="00DB7530">
      <w:pPr>
        <w:pStyle w:val="ListParagraph"/>
        <w:rPr>
          <w:rFonts w:ascii="Arial" w:hAnsi="Arial" w:cs="Arial"/>
        </w:rPr>
      </w:pPr>
    </w:p>
    <w:p w14:paraId="5C102459" w14:textId="38F0966C" w:rsidR="00DB7530" w:rsidRDefault="00B11B0F" w:rsidP="00B11B0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CDA7444" w14:textId="77777777" w:rsidR="00E75214" w:rsidRDefault="00B11B0F" w:rsidP="00E75214">
      <w:pPr>
        <w:rPr>
          <w:rFonts w:ascii="Arial" w:hAnsi="Arial" w:cs="Arial"/>
          <w:b/>
          <w:bCs/>
        </w:rPr>
      </w:pPr>
      <w:r w:rsidRPr="00B11B0F">
        <w:rPr>
          <w:rFonts w:ascii="Arial" w:hAnsi="Arial" w:cs="Arial"/>
          <w:b/>
          <w:bCs/>
        </w:rPr>
        <w:lastRenderedPageBreak/>
        <w:t>Question 2</w:t>
      </w:r>
    </w:p>
    <w:p w14:paraId="733997A4" w14:textId="0C679561" w:rsidR="00B11B0F" w:rsidRPr="00E75214" w:rsidRDefault="00B11B0F" w:rsidP="00E75214">
      <w:pPr>
        <w:rPr>
          <w:rFonts w:ascii="Arial" w:hAnsi="Arial" w:cs="Arial"/>
          <w:b/>
          <w:bCs/>
        </w:rPr>
      </w:pPr>
      <w:r w:rsidRPr="00E75214">
        <w:rPr>
          <w:rFonts w:ascii="Arial" w:hAnsi="Arial" w:cs="Arial"/>
        </w:rPr>
        <w:t xml:space="preserve">A window frame is to be built from with a rectangular bottom and a semi-circle top. Given 20 meters of framing materials, determine the dimension of </w:t>
      </w:r>
      <w:r w:rsidR="00B178CE" w:rsidRPr="00E75214">
        <w:rPr>
          <w:rFonts w:ascii="Arial" w:hAnsi="Arial" w:cs="Arial"/>
        </w:rPr>
        <w:t xml:space="preserve">the window </w:t>
      </w:r>
      <w:r w:rsidRPr="00E75214">
        <w:rPr>
          <w:rFonts w:ascii="Arial" w:hAnsi="Arial" w:cs="Arial"/>
        </w:rPr>
        <w:t>to allow the maximum amount of light to be let in.</w:t>
      </w:r>
    </w:p>
    <w:p w14:paraId="6BD4A887" w14:textId="4E4EB7BD" w:rsidR="00B11B0F" w:rsidRPr="00DB7530" w:rsidRDefault="00B11B0F" w:rsidP="00B178CE">
      <w:pPr>
        <w:jc w:val="center"/>
        <w:rPr>
          <w:rFonts w:ascii="Arial" w:hAnsi="Arial" w:cs="Arial"/>
        </w:rPr>
      </w:pPr>
      <w:r w:rsidRPr="00B11B0F">
        <w:rPr>
          <w:rFonts w:ascii="Arial" w:hAnsi="Arial" w:cs="Arial"/>
          <w:noProof/>
        </w:rPr>
        <w:drawing>
          <wp:inline distT="0" distB="0" distL="0" distR="0" wp14:anchorId="06AA86AE" wp14:editId="56FD823F">
            <wp:extent cx="1130358" cy="1968601"/>
            <wp:effectExtent l="0" t="0" r="0" b="0"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0358" cy="196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6436C" w14:textId="1F7DD53D" w:rsidR="008F6AFB" w:rsidRDefault="008F6AFB" w:rsidP="00E75214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96A42D4" w14:textId="3C92854D" w:rsidR="008F6AFB" w:rsidRPr="008F6AFB" w:rsidRDefault="008F6AFB" w:rsidP="008F6AFB"/>
    <w:p w14:paraId="5C109CFC" w14:textId="04634A5D" w:rsidR="008F6AFB" w:rsidRPr="008F6AFB" w:rsidRDefault="008F6AFB" w:rsidP="008F6AFB"/>
    <w:p w14:paraId="70288AF4" w14:textId="5E67A32E" w:rsidR="008F6AFB" w:rsidRPr="008F6AFB" w:rsidRDefault="008F6AFB" w:rsidP="008F6AFB"/>
    <w:p w14:paraId="48EC1552" w14:textId="23FABD10" w:rsidR="008F6AFB" w:rsidRPr="008F6AFB" w:rsidRDefault="008F6AFB" w:rsidP="008F6AFB"/>
    <w:p w14:paraId="6533D338" w14:textId="103B0555" w:rsidR="008F6AFB" w:rsidRPr="008F6AFB" w:rsidRDefault="008F6AFB" w:rsidP="008F6AFB"/>
    <w:p w14:paraId="43483644" w14:textId="4456A4DF" w:rsidR="008F6AFB" w:rsidRPr="008F6AFB" w:rsidRDefault="008F6AFB" w:rsidP="008F6AFB"/>
    <w:p w14:paraId="4AFFD481" w14:textId="53883C5E" w:rsidR="008F6AFB" w:rsidRPr="008F6AFB" w:rsidRDefault="008F6AFB" w:rsidP="008F6AFB"/>
    <w:p w14:paraId="2C80C462" w14:textId="62FA9C18" w:rsidR="008F6AFB" w:rsidRPr="008F6AFB" w:rsidRDefault="008F6AFB" w:rsidP="008F6AFB"/>
    <w:p w14:paraId="43434346" w14:textId="0678A641" w:rsidR="008F6AFB" w:rsidRPr="008F6AFB" w:rsidRDefault="008F6AFB" w:rsidP="008F6AFB"/>
    <w:p w14:paraId="5D8ECC93" w14:textId="4A4B0FC0" w:rsidR="008F6AFB" w:rsidRDefault="008F6AFB" w:rsidP="008F6AFB">
      <w:pPr>
        <w:rPr>
          <w:rFonts w:ascii="Arial" w:hAnsi="Arial" w:cs="Arial"/>
        </w:rPr>
      </w:pPr>
    </w:p>
    <w:p w14:paraId="357A5899" w14:textId="77777777" w:rsidR="008F6AFB" w:rsidRDefault="008F6AFB" w:rsidP="008F6AFB">
      <w:pPr>
        <w:jc w:val="center"/>
      </w:pPr>
    </w:p>
    <w:p w14:paraId="3BA55DD4" w14:textId="77777777" w:rsidR="008F6AFB" w:rsidRDefault="008F6AFB" w:rsidP="008F6AFB">
      <w:pPr>
        <w:jc w:val="center"/>
      </w:pPr>
    </w:p>
    <w:p w14:paraId="65EEBE65" w14:textId="77777777" w:rsidR="008F6AFB" w:rsidRDefault="008F6AFB" w:rsidP="008F6AFB">
      <w:pPr>
        <w:jc w:val="center"/>
      </w:pPr>
    </w:p>
    <w:p w14:paraId="2AD13189" w14:textId="77777777" w:rsidR="008F6AFB" w:rsidRDefault="008F6AFB" w:rsidP="008F6AFB">
      <w:pPr>
        <w:jc w:val="center"/>
      </w:pPr>
    </w:p>
    <w:p w14:paraId="03F54373" w14:textId="77777777" w:rsidR="008F6AFB" w:rsidRDefault="008F6AFB" w:rsidP="008F6AFB">
      <w:pPr>
        <w:jc w:val="center"/>
      </w:pPr>
    </w:p>
    <w:p w14:paraId="11EED7FC" w14:textId="77777777" w:rsidR="008F6AFB" w:rsidRDefault="008F6AFB" w:rsidP="008F6AFB">
      <w:pPr>
        <w:jc w:val="center"/>
      </w:pPr>
    </w:p>
    <w:p w14:paraId="4FAD1B0E" w14:textId="77777777" w:rsidR="008F6AFB" w:rsidRDefault="008F6AFB" w:rsidP="008F6AFB">
      <w:pPr>
        <w:jc w:val="center"/>
      </w:pPr>
    </w:p>
    <w:p w14:paraId="2704C28D" w14:textId="77777777" w:rsidR="008F6AFB" w:rsidRDefault="008F6AFB" w:rsidP="008F6AFB">
      <w:pPr>
        <w:jc w:val="center"/>
      </w:pPr>
    </w:p>
    <w:p w14:paraId="6069F47D" w14:textId="47BBB541" w:rsidR="008F6AFB" w:rsidRDefault="00670275" w:rsidP="008F6AFB">
      <w:pPr>
        <w:jc w:val="center"/>
      </w:pPr>
      <w:r>
        <w:t>2D</w:t>
      </w:r>
      <w:r>
        <w:sym w:font="Wingdings" w:char="F0E0"/>
      </w:r>
      <w:r>
        <w:t>3D?</w:t>
      </w:r>
      <w:r w:rsidR="0042610C">
        <w:t xml:space="preserve"> wtf</w:t>
      </w:r>
    </w:p>
    <w:p w14:paraId="3CA80541" w14:textId="7CA8524B" w:rsidR="008F6AFB" w:rsidRPr="008F6AFB" w:rsidRDefault="008F6AFB" w:rsidP="008F6AFB">
      <w:pPr>
        <w:jc w:val="center"/>
        <w:rPr>
          <w:rFonts w:ascii="Arial" w:hAnsi="Arial" w:cs="Arial"/>
          <w:b/>
          <w:bCs/>
        </w:rPr>
      </w:pPr>
      <w:r w:rsidRPr="008F6AFB">
        <w:rPr>
          <w:rFonts w:ascii="Arial" w:hAnsi="Arial" w:cs="Arial"/>
          <w:b/>
          <w:bCs/>
        </w:rPr>
        <w:t>End of Take-Home Section</w:t>
      </w:r>
    </w:p>
    <w:sectPr w:rsidR="008F6AFB" w:rsidRPr="008F6AFB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89784" w14:textId="77777777" w:rsidR="00301CFB" w:rsidRDefault="00301CFB" w:rsidP="00B32960">
      <w:pPr>
        <w:spacing w:after="0" w:line="240" w:lineRule="auto"/>
      </w:pPr>
      <w:r>
        <w:separator/>
      </w:r>
    </w:p>
  </w:endnote>
  <w:endnote w:type="continuationSeparator" w:id="0">
    <w:p w14:paraId="78C1A08C" w14:textId="77777777" w:rsidR="00301CFB" w:rsidRDefault="00301CFB" w:rsidP="00B32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A2B2A" w14:textId="77777777" w:rsidR="00301CFB" w:rsidRDefault="00301CFB" w:rsidP="00B32960">
      <w:pPr>
        <w:spacing w:after="0" w:line="240" w:lineRule="auto"/>
      </w:pPr>
      <w:r>
        <w:separator/>
      </w:r>
    </w:p>
  </w:footnote>
  <w:footnote w:type="continuationSeparator" w:id="0">
    <w:p w14:paraId="0F497C0E" w14:textId="77777777" w:rsidR="00301CFB" w:rsidRDefault="00301CFB" w:rsidP="00B32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51F67" w14:textId="2D5ED9E5" w:rsidR="00B32960" w:rsidRPr="008F6AFB" w:rsidRDefault="00B32960">
    <w:pPr>
      <w:pStyle w:val="Header"/>
      <w:rPr>
        <w:rFonts w:ascii="Arial" w:hAnsi="Arial" w:cs="Arial"/>
      </w:rPr>
    </w:pPr>
    <w:r w:rsidRPr="008F6AFB">
      <w:rPr>
        <w:rFonts w:ascii="Arial" w:hAnsi="Arial" w:cs="Arial"/>
      </w:rPr>
      <w:t>Mathematics Methods</w:t>
    </w:r>
    <w:r w:rsidRPr="008F6AFB">
      <w:rPr>
        <w:rFonts w:ascii="Arial" w:hAnsi="Arial" w:cs="Arial"/>
      </w:rPr>
      <w:tab/>
    </w:r>
    <w:r w:rsidRPr="008F6AFB">
      <w:rPr>
        <w:rFonts w:ascii="Arial" w:hAnsi="Arial" w:cs="Arial"/>
      </w:rPr>
      <w:tab/>
      <w:t>Perth Modern School</w:t>
    </w:r>
  </w:p>
  <w:p w14:paraId="519C8159" w14:textId="77777777" w:rsidR="00B32960" w:rsidRDefault="00B329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13776"/>
    <w:multiLevelType w:val="hybridMultilevel"/>
    <w:tmpl w:val="E224319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E4430A"/>
    <w:multiLevelType w:val="hybridMultilevel"/>
    <w:tmpl w:val="C06C7E82"/>
    <w:lvl w:ilvl="0" w:tplc="42F8B7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85169E"/>
    <w:multiLevelType w:val="hybridMultilevel"/>
    <w:tmpl w:val="7654F212"/>
    <w:lvl w:ilvl="0" w:tplc="35E63A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MDYxMTQ3MzIxNTRV0lEKTi0uzszPAykwqgUAape7WCwAAAA="/>
  </w:docVars>
  <w:rsids>
    <w:rsidRoot w:val="00F329D7"/>
    <w:rsid w:val="000F66D1"/>
    <w:rsid w:val="00113492"/>
    <w:rsid w:val="00230491"/>
    <w:rsid w:val="00301CFB"/>
    <w:rsid w:val="003F184C"/>
    <w:rsid w:val="0042610C"/>
    <w:rsid w:val="004733EB"/>
    <w:rsid w:val="00572C67"/>
    <w:rsid w:val="006326BF"/>
    <w:rsid w:val="00670275"/>
    <w:rsid w:val="006B2E43"/>
    <w:rsid w:val="006D0C06"/>
    <w:rsid w:val="008601EE"/>
    <w:rsid w:val="008F6AFB"/>
    <w:rsid w:val="00921C98"/>
    <w:rsid w:val="00954A4D"/>
    <w:rsid w:val="009D4013"/>
    <w:rsid w:val="00A273E5"/>
    <w:rsid w:val="00A32FB3"/>
    <w:rsid w:val="00B11B0F"/>
    <w:rsid w:val="00B178CE"/>
    <w:rsid w:val="00B32960"/>
    <w:rsid w:val="00B66E60"/>
    <w:rsid w:val="00C6170A"/>
    <w:rsid w:val="00DB7530"/>
    <w:rsid w:val="00E32202"/>
    <w:rsid w:val="00E75214"/>
    <w:rsid w:val="00EB06F0"/>
    <w:rsid w:val="00F32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D1E276"/>
  <w15:chartTrackingRefBased/>
  <w15:docId w15:val="{8C3A3715-F791-40CC-BC64-2DD82AD9B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B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9D7"/>
    <w:pPr>
      <w:ind w:left="720"/>
      <w:contextualSpacing/>
    </w:pPr>
  </w:style>
  <w:style w:type="character" w:styleId="Emphasis">
    <w:name w:val="Emphasis"/>
    <w:basedOn w:val="DefaultParagraphFont"/>
    <w:qFormat/>
    <w:rsid w:val="00C6170A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960"/>
  </w:style>
  <w:style w:type="paragraph" w:styleId="Footer">
    <w:name w:val="footer"/>
    <w:basedOn w:val="Normal"/>
    <w:link w:val="FooterChar"/>
    <w:uiPriority w:val="99"/>
    <w:unhideWhenUsed/>
    <w:rsid w:val="00B3296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960"/>
  </w:style>
  <w:style w:type="character" w:styleId="PlaceholderText">
    <w:name w:val="Placeholder Text"/>
    <w:basedOn w:val="DefaultParagraphFont"/>
    <w:uiPriority w:val="99"/>
    <w:semiHidden/>
    <w:rsid w:val="00E7521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5A32FF-CCE0-4CF5-A8BD-2DCC53EF5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SALUNKHAY Shreya</cp:lastModifiedBy>
  <cp:revision>18</cp:revision>
  <dcterms:created xsi:type="dcterms:W3CDTF">2022-01-31T02:28:00Z</dcterms:created>
  <dcterms:modified xsi:type="dcterms:W3CDTF">2022-02-21T03:32:00Z</dcterms:modified>
</cp:coreProperties>
</file>